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68544" w14:textId="77777777" w:rsidR="00AA7564" w:rsidRDefault="00AA7564" w:rsidP="0055589C">
      <w:pPr>
        <w:jc w:val="center"/>
        <w:rPr>
          <w:rFonts w:ascii="Gotham Black" w:hAnsi="Gotham Black"/>
          <w:color w:val="278685"/>
          <w:sz w:val="44"/>
          <w:szCs w:val="44"/>
        </w:rPr>
      </w:pPr>
      <w:r w:rsidRPr="008961C1">
        <w:rPr>
          <w:rFonts w:ascii="Gotham Black" w:hAnsi="Gotham Black"/>
          <w:color w:val="278685"/>
          <w:sz w:val="44"/>
          <w:szCs w:val="44"/>
          <w:u w:val="thick"/>
        </w:rPr>
        <w:t>WANT</w:t>
      </w:r>
      <w:r>
        <w:rPr>
          <w:rFonts w:ascii="Gotham Black" w:hAnsi="Gotham Black"/>
          <w:color w:val="278685"/>
          <w:sz w:val="44"/>
          <w:szCs w:val="44"/>
        </w:rPr>
        <w:t xml:space="preserve"> and </w:t>
      </w:r>
      <w:r w:rsidRPr="008961C1">
        <w:rPr>
          <w:rFonts w:ascii="Gotham Black" w:hAnsi="Gotham Black"/>
          <w:color w:val="278685"/>
          <w:sz w:val="44"/>
          <w:szCs w:val="44"/>
          <w:u w:val="thick"/>
        </w:rPr>
        <w:t>DON’T WANT</w:t>
      </w:r>
      <w:r>
        <w:rPr>
          <w:rFonts w:ascii="Gotham Black" w:hAnsi="Gotham Black"/>
          <w:color w:val="278685"/>
          <w:sz w:val="44"/>
          <w:szCs w:val="44"/>
        </w:rPr>
        <w:t xml:space="preserve"> </w:t>
      </w:r>
    </w:p>
    <w:p w14:paraId="3C04A6B8" w14:textId="16FEFA56" w:rsidR="00AA7564" w:rsidRDefault="00AA7564" w:rsidP="0055589C">
      <w:pPr>
        <w:jc w:val="center"/>
        <w:rPr>
          <w:rFonts w:ascii="Gotham Black" w:hAnsi="Gotham Black"/>
          <w:color w:val="278685"/>
          <w:sz w:val="44"/>
          <w:szCs w:val="44"/>
        </w:rPr>
      </w:pPr>
      <w:r>
        <w:rPr>
          <w:rFonts w:ascii="Gotham Black" w:hAnsi="Gotham Black"/>
          <w:color w:val="278685"/>
          <w:sz w:val="44"/>
          <w:szCs w:val="44"/>
        </w:rPr>
        <w:t>WORKSHEET</w:t>
      </w:r>
    </w:p>
    <w:p w14:paraId="197CB1FE" w14:textId="77777777" w:rsidR="00AA7564" w:rsidRPr="00531401" w:rsidRDefault="00AA7564" w:rsidP="0055589C">
      <w:pPr>
        <w:jc w:val="center"/>
        <w:rPr>
          <w:rFonts w:ascii="Gotham Medium" w:hAnsi="Gotham Medium"/>
          <w:sz w:val="20"/>
          <w:szCs w:val="20"/>
        </w:rPr>
      </w:pPr>
      <w:r>
        <w:rPr>
          <w:rFonts w:ascii="Gotham Medium" w:hAnsi="Gotham Medium"/>
          <w:sz w:val="20"/>
          <w:szCs w:val="20"/>
        </w:rPr>
        <w:t>Make a list below of what you want and don’t want for your life.</w:t>
      </w:r>
      <w:r w:rsidRPr="00531401">
        <w:rPr>
          <w:rFonts w:ascii="Gotham Medium" w:hAnsi="Gotham Medium"/>
          <w:sz w:val="20"/>
          <w:szCs w:val="20"/>
        </w:rPr>
        <w:t xml:space="preserve"> </w:t>
      </w:r>
      <w:r>
        <w:rPr>
          <w:rFonts w:ascii="Gotham Medium" w:hAnsi="Gotham Medium"/>
          <w:sz w:val="20"/>
          <w:szCs w:val="20"/>
        </w:rPr>
        <w:t xml:space="preserve">Think about a variety of categories such as: work, home, health, relationships, etc. </w:t>
      </w:r>
      <w:r w:rsidRPr="00531401">
        <w:rPr>
          <w:rFonts w:ascii="Gotham Medium" w:hAnsi="Gotham Medium"/>
          <w:sz w:val="20"/>
          <w:szCs w:val="20"/>
        </w:rPr>
        <w:t xml:space="preserve">Start with whatever </w:t>
      </w:r>
      <w:r>
        <w:rPr>
          <w:rFonts w:ascii="Gotham Medium" w:hAnsi="Gotham Medium"/>
          <w:sz w:val="20"/>
          <w:szCs w:val="20"/>
        </w:rPr>
        <w:t xml:space="preserve">first </w:t>
      </w:r>
      <w:r w:rsidRPr="00531401">
        <w:rPr>
          <w:rFonts w:ascii="Gotham Medium" w:hAnsi="Gotham Medium"/>
          <w:sz w:val="20"/>
          <w:szCs w:val="20"/>
        </w:rPr>
        <w:t xml:space="preserve">comes </w:t>
      </w:r>
      <w:r>
        <w:rPr>
          <w:rFonts w:ascii="Gotham Medium" w:hAnsi="Gotham Medium"/>
          <w:sz w:val="20"/>
          <w:szCs w:val="20"/>
        </w:rPr>
        <w:t>to mind and</w:t>
      </w:r>
      <w:r w:rsidRPr="00531401">
        <w:rPr>
          <w:rFonts w:ascii="Gotham Medium" w:hAnsi="Gotham Medium"/>
          <w:sz w:val="20"/>
          <w:szCs w:val="20"/>
        </w:rPr>
        <w:t xml:space="preserve"> keep going back and forth between the two lists as </w:t>
      </w:r>
      <w:r>
        <w:rPr>
          <w:rFonts w:ascii="Gotham Medium" w:hAnsi="Gotham Medium"/>
          <w:sz w:val="20"/>
          <w:szCs w:val="20"/>
        </w:rPr>
        <w:t>ideas</w:t>
      </w:r>
      <w:r w:rsidRPr="00531401">
        <w:rPr>
          <w:rFonts w:ascii="Gotham Medium" w:hAnsi="Gotham Medium"/>
          <w:sz w:val="20"/>
          <w:szCs w:val="20"/>
        </w:rPr>
        <w:t xml:space="preserve"> come to mind.</w:t>
      </w:r>
      <w:r>
        <w:rPr>
          <w:rFonts w:ascii="Gotham Medium" w:hAnsi="Gotham Medium"/>
          <w:sz w:val="20"/>
          <w:szCs w:val="20"/>
        </w:rPr>
        <w:t xml:space="preserve"> For each “</w:t>
      </w:r>
      <w:r w:rsidRPr="00A37CA9">
        <w:rPr>
          <w:rFonts w:ascii="Gotham Medium" w:hAnsi="Gotham Medium"/>
          <w:sz w:val="20"/>
          <w:szCs w:val="20"/>
        </w:rPr>
        <w:t>Don’t Want</w:t>
      </w:r>
      <w:r>
        <w:rPr>
          <w:rFonts w:ascii="Gotham Medium" w:hAnsi="Gotham Medium"/>
          <w:sz w:val="20"/>
          <w:szCs w:val="20"/>
        </w:rPr>
        <w:t xml:space="preserve">” item, ask yourself, “If I don’t have that, what would I have instead?”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A7564" w:rsidRPr="00172488" w14:paraId="5B1E417F" w14:textId="77777777" w:rsidTr="00531401">
        <w:trPr>
          <w:trHeight w:val="432"/>
        </w:trPr>
        <w:tc>
          <w:tcPr>
            <w:tcW w:w="4675" w:type="dxa"/>
            <w:vAlign w:val="center"/>
          </w:tcPr>
          <w:p w14:paraId="5FC52C3F" w14:textId="77777777" w:rsidR="00AA7564" w:rsidRPr="00AA7564" w:rsidRDefault="00AA7564" w:rsidP="00531401">
            <w:pPr>
              <w:jc w:val="center"/>
              <w:rPr>
                <w:rFonts w:ascii="Gotham Black" w:hAnsi="Gotham Black"/>
                <w:sz w:val="24"/>
                <w:szCs w:val="24"/>
              </w:rPr>
            </w:pPr>
            <w:r w:rsidRPr="00AA7564">
              <w:rPr>
                <w:rFonts w:ascii="Gotham Black" w:hAnsi="Gotham Black"/>
                <w:sz w:val="24"/>
                <w:szCs w:val="24"/>
              </w:rPr>
              <w:t>WHAT I WANT</w:t>
            </w:r>
          </w:p>
        </w:tc>
        <w:tc>
          <w:tcPr>
            <w:tcW w:w="4675" w:type="dxa"/>
            <w:vAlign w:val="center"/>
          </w:tcPr>
          <w:p w14:paraId="2A3F57F6" w14:textId="77777777" w:rsidR="00AA7564" w:rsidRPr="00AA7564" w:rsidRDefault="00AA7564" w:rsidP="00531401">
            <w:pPr>
              <w:jc w:val="center"/>
              <w:rPr>
                <w:rFonts w:ascii="Gotham Black" w:hAnsi="Gotham Black"/>
                <w:sz w:val="24"/>
                <w:szCs w:val="24"/>
              </w:rPr>
            </w:pPr>
            <w:r w:rsidRPr="00AA7564">
              <w:rPr>
                <w:rFonts w:ascii="Gotham Black" w:hAnsi="Gotham Black"/>
                <w:sz w:val="24"/>
                <w:szCs w:val="24"/>
              </w:rPr>
              <w:t xml:space="preserve">WHAT I </w:t>
            </w:r>
            <w:r w:rsidRPr="00AA7564">
              <w:rPr>
                <w:rFonts w:ascii="Gotham Black" w:hAnsi="Gotham Black"/>
                <w:i/>
                <w:iCs/>
                <w:sz w:val="24"/>
                <w:szCs w:val="24"/>
              </w:rPr>
              <w:t>DON’T</w:t>
            </w:r>
            <w:r w:rsidRPr="00AA7564">
              <w:rPr>
                <w:rFonts w:ascii="Gotham Black" w:hAnsi="Gotham Black"/>
                <w:sz w:val="24"/>
                <w:szCs w:val="24"/>
              </w:rPr>
              <w:t xml:space="preserve"> WANT</w:t>
            </w:r>
          </w:p>
        </w:tc>
      </w:tr>
      <w:tr w:rsidR="00AA7564" w:rsidRPr="00F510B8" w14:paraId="2C33616B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219176650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32C389C4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-374015946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1288FBDF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510B8" w14:paraId="6F09BCFA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-875153712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4A2D23AE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-467670211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40BEB3EF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510B8" w14:paraId="6D4EB268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287249458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63A3A4E6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1351136159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17FA02EB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510B8" w14:paraId="4952907C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1174539169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7F1F3318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61691580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6AF80E89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510B8" w14:paraId="4D0DDF01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873736335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7F7DC27B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-665242779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169AD5EF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510B8" w14:paraId="38038D13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327411599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28311782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1343742415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7E5FB083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510B8" w14:paraId="16AEEFF2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-138573574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7B47D290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814839852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0D65D527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510B8" w14:paraId="49958BBF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-1163160930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5037C1EC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1864087798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06175E9E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510B8" w14:paraId="18783B28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-492260169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091EE8A5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1760252700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01CFB5A5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510B8" w14:paraId="2F1A7675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43649085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57823A8F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951213123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3A0D664D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510B8" w14:paraId="4587613C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-66030741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253F4238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-1997324025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06DC1E69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510B8" w14:paraId="71F7AF22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-164326110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75AA1263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-1837452588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189046C5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510B8" w14:paraId="20CCAC75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-781877723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460694B3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227888182"/>
            <w:placeholder>
              <w:docPart w:val="6EC4DA9412AA49C08EEA023B39A470CD"/>
            </w:placeholder>
            <w:showingPlcHdr/>
            <w:text/>
          </w:sdtPr>
          <w:sdtContent>
            <w:tc>
              <w:tcPr>
                <w:tcW w:w="4675" w:type="dxa"/>
              </w:tcPr>
              <w:p w14:paraId="05837FDB" w14:textId="77777777" w:rsidR="00AA7564" w:rsidRPr="00F510B8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0D4E987" w14:textId="77777777" w:rsidR="00AA7564" w:rsidRDefault="00AA7564" w:rsidP="0055589C">
      <w:pPr>
        <w:jc w:val="center"/>
        <w:rPr>
          <w:rFonts w:ascii="Gotham Black" w:hAnsi="Gotham Black"/>
          <w:color w:val="278685"/>
          <w:sz w:val="44"/>
          <w:szCs w:val="44"/>
        </w:rPr>
      </w:pPr>
      <w:r>
        <w:br w:type="page"/>
      </w:r>
      <w:r w:rsidRPr="00523366">
        <w:rPr>
          <w:rFonts w:ascii="Gotham Black" w:hAnsi="Gotham Black"/>
          <w:color w:val="278685"/>
          <w:sz w:val="44"/>
          <w:szCs w:val="44"/>
          <w:u w:val="thick"/>
        </w:rPr>
        <w:lastRenderedPageBreak/>
        <w:t>WHO</w:t>
      </w:r>
      <w:r>
        <w:rPr>
          <w:rFonts w:ascii="Gotham Black" w:hAnsi="Gotham Black"/>
          <w:color w:val="278685"/>
          <w:sz w:val="44"/>
          <w:szCs w:val="44"/>
        </w:rPr>
        <w:t xml:space="preserve"> I WANT &amp; DON’T WANT TO </w:t>
      </w:r>
      <w:proofErr w:type="gramStart"/>
      <w:r>
        <w:rPr>
          <w:rFonts w:ascii="Gotham Black" w:hAnsi="Gotham Black"/>
          <w:color w:val="278685"/>
          <w:sz w:val="44"/>
          <w:szCs w:val="44"/>
        </w:rPr>
        <w:t>BE</w:t>
      </w:r>
      <w:proofErr w:type="gramEnd"/>
    </w:p>
    <w:p w14:paraId="430FBC94" w14:textId="77777777" w:rsidR="00AA7564" w:rsidRDefault="00AA7564" w:rsidP="0055589C">
      <w:pPr>
        <w:jc w:val="center"/>
        <w:rPr>
          <w:rFonts w:ascii="Gotham Black" w:hAnsi="Gotham Black"/>
          <w:color w:val="278685"/>
          <w:sz w:val="44"/>
          <w:szCs w:val="44"/>
        </w:rPr>
      </w:pPr>
      <w:r>
        <w:rPr>
          <w:rFonts w:ascii="Gotham Black" w:hAnsi="Gotham Black"/>
          <w:color w:val="278685"/>
          <w:sz w:val="44"/>
          <w:szCs w:val="44"/>
        </w:rPr>
        <w:t>WORKSHEET</w:t>
      </w:r>
    </w:p>
    <w:p w14:paraId="4DC2601E" w14:textId="77777777" w:rsidR="00AA7564" w:rsidRDefault="00AA7564" w:rsidP="0055589C">
      <w:pPr>
        <w:jc w:val="center"/>
        <w:rPr>
          <w:rFonts w:ascii="Gotham Medium" w:hAnsi="Gotham Medium"/>
          <w:sz w:val="20"/>
          <w:szCs w:val="20"/>
        </w:rPr>
      </w:pPr>
      <w:r>
        <w:rPr>
          <w:rFonts w:ascii="Gotham Medium" w:hAnsi="Gotham Medium"/>
          <w:sz w:val="20"/>
          <w:szCs w:val="20"/>
        </w:rPr>
        <w:t>Make a list below of the characteristics, values, and behaviors you would like to be known for and those that you don’t want to be known for.</w:t>
      </w:r>
      <w:r w:rsidRPr="00531401">
        <w:rPr>
          <w:rFonts w:ascii="Gotham Medium" w:hAnsi="Gotham Medium"/>
          <w:sz w:val="20"/>
          <w:szCs w:val="20"/>
        </w:rPr>
        <w:t xml:space="preserve"> </w:t>
      </w:r>
      <w:r>
        <w:rPr>
          <w:rFonts w:ascii="Gotham Medium" w:hAnsi="Gotham Medium"/>
          <w:sz w:val="20"/>
          <w:szCs w:val="20"/>
        </w:rPr>
        <w:t xml:space="preserve">Think about a variety of settings such as: family, work, school, friendships, community, neighborhood, etc. </w:t>
      </w:r>
      <w:r w:rsidRPr="00531401">
        <w:rPr>
          <w:rFonts w:ascii="Gotham Medium" w:hAnsi="Gotham Medium"/>
          <w:sz w:val="20"/>
          <w:szCs w:val="20"/>
        </w:rPr>
        <w:t xml:space="preserve">Start with whatever </w:t>
      </w:r>
      <w:r>
        <w:rPr>
          <w:rFonts w:ascii="Gotham Medium" w:hAnsi="Gotham Medium"/>
          <w:sz w:val="20"/>
          <w:szCs w:val="20"/>
        </w:rPr>
        <w:t xml:space="preserve">first </w:t>
      </w:r>
      <w:r w:rsidRPr="00531401">
        <w:rPr>
          <w:rFonts w:ascii="Gotham Medium" w:hAnsi="Gotham Medium"/>
          <w:sz w:val="20"/>
          <w:szCs w:val="20"/>
        </w:rPr>
        <w:t xml:space="preserve">comes </w:t>
      </w:r>
      <w:r>
        <w:rPr>
          <w:rFonts w:ascii="Gotham Medium" w:hAnsi="Gotham Medium"/>
          <w:sz w:val="20"/>
          <w:szCs w:val="20"/>
        </w:rPr>
        <w:t>to mind and</w:t>
      </w:r>
      <w:r w:rsidRPr="00531401">
        <w:rPr>
          <w:rFonts w:ascii="Gotham Medium" w:hAnsi="Gotham Medium"/>
          <w:sz w:val="20"/>
          <w:szCs w:val="20"/>
        </w:rPr>
        <w:t xml:space="preserve"> keep going back and forth between the two lists as </w:t>
      </w:r>
      <w:r>
        <w:rPr>
          <w:rFonts w:ascii="Gotham Medium" w:hAnsi="Gotham Medium"/>
          <w:sz w:val="20"/>
          <w:szCs w:val="20"/>
        </w:rPr>
        <w:t>ideas</w:t>
      </w:r>
      <w:r w:rsidRPr="00531401">
        <w:rPr>
          <w:rFonts w:ascii="Gotham Medium" w:hAnsi="Gotham Medium"/>
          <w:sz w:val="20"/>
          <w:szCs w:val="20"/>
        </w:rPr>
        <w:t xml:space="preserve"> come to mind.</w:t>
      </w:r>
      <w:r>
        <w:rPr>
          <w:rFonts w:ascii="Gotham Medium" w:hAnsi="Gotham Medium"/>
          <w:sz w:val="20"/>
          <w:szCs w:val="20"/>
        </w:rPr>
        <w:t xml:space="preserve"> For each “</w:t>
      </w:r>
      <w:r w:rsidRPr="00A37CA9">
        <w:rPr>
          <w:rFonts w:ascii="Gotham Medium" w:hAnsi="Gotham Medium"/>
          <w:sz w:val="20"/>
          <w:szCs w:val="20"/>
        </w:rPr>
        <w:t>Don’t Want</w:t>
      </w:r>
      <w:r>
        <w:rPr>
          <w:rFonts w:ascii="Gotham Medium" w:hAnsi="Gotham Medium"/>
          <w:sz w:val="20"/>
          <w:szCs w:val="20"/>
        </w:rPr>
        <w:t xml:space="preserve"> to Be” item ask yourself, “If I’m not like that, how would I be instead?” </w:t>
      </w:r>
    </w:p>
    <w:p w14:paraId="34EE3D62" w14:textId="77777777" w:rsidR="00AA7564" w:rsidRPr="00531401" w:rsidRDefault="00AA7564" w:rsidP="0055589C">
      <w:pPr>
        <w:jc w:val="center"/>
        <w:rPr>
          <w:rFonts w:ascii="Gotham Medium" w:hAnsi="Gotham Medium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A7564" w:rsidRPr="0055589C" w14:paraId="676A6BDC" w14:textId="77777777" w:rsidTr="00531401">
        <w:trPr>
          <w:trHeight w:val="432"/>
        </w:trPr>
        <w:tc>
          <w:tcPr>
            <w:tcW w:w="4675" w:type="dxa"/>
            <w:vAlign w:val="center"/>
          </w:tcPr>
          <w:p w14:paraId="32B5B451" w14:textId="77777777" w:rsidR="00AA7564" w:rsidRPr="00AA7564" w:rsidRDefault="00AA7564" w:rsidP="00531401">
            <w:pPr>
              <w:jc w:val="center"/>
              <w:rPr>
                <w:rFonts w:ascii="Gotham Black" w:hAnsi="Gotham Black"/>
                <w:sz w:val="24"/>
                <w:szCs w:val="24"/>
              </w:rPr>
            </w:pPr>
            <w:r w:rsidRPr="00AA7564">
              <w:rPr>
                <w:rFonts w:ascii="Gotham Black" w:hAnsi="Gotham Black"/>
                <w:sz w:val="24"/>
                <w:szCs w:val="24"/>
              </w:rPr>
              <w:t>WHO I WANT TO BE</w:t>
            </w:r>
          </w:p>
        </w:tc>
        <w:tc>
          <w:tcPr>
            <w:tcW w:w="4675" w:type="dxa"/>
            <w:vAlign w:val="center"/>
          </w:tcPr>
          <w:p w14:paraId="7FD3477C" w14:textId="77777777" w:rsidR="00AA7564" w:rsidRPr="00AA7564" w:rsidRDefault="00AA7564" w:rsidP="00531401">
            <w:pPr>
              <w:jc w:val="center"/>
              <w:rPr>
                <w:rFonts w:ascii="Gotham Black" w:hAnsi="Gotham Black"/>
                <w:sz w:val="24"/>
                <w:szCs w:val="24"/>
              </w:rPr>
            </w:pPr>
            <w:r w:rsidRPr="00AA7564">
              <w:rPr>
                <w:rFonts w:ascii="Gotham Black" w:hAnsi="Gotham Black"/>
                <w:sz w:val="24"/>
                <w:szCs w:val="24"/>
              </w:rPr>
              <w:t>WHO I DON’T WANT TO BE</w:t>
            </w:r>
          </w:p>
        </w:tc>
      </w:tr>
      <w:tr w:rsidR="00AA7564" w:rsidRPr="00F6304D" w14:paraId="26F48036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1085958261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78B8D506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1314066345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65D13BEA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6304D" w14:paraId="519FECA7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765663938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0CE7694B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702295602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24BF1546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6304D" w14:paraId="45ED6DAB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-1510978357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7F46B4C8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-1427574350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56924EFF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6304D" w14:paraId="170B9F74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1846130063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40951B94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-732926596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334FCA2B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6304D" w14:paraId="006F38FE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362795984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33F0D1B9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718176838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38AA82F8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6304D" w14:paraId="270C875A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-1738463168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45EA1408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1967466394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400F53BE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6304D" w14:paraId="776FA969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1290390110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26B14DAE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-162935666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7AFDD8B6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6304D" w14:paraId="15797A81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2081016106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11C3258C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1046261344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06841DD7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6304D" w14:paraId="3BFCAA88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-1645963301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705D5F95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-1727140113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4928C439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6304D" w14:paraId="3C38C700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1235351322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6726E57E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445199670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5A3EF48E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564" w:rsidRPr="00F6304D" w14:paraId="779FD2FC" w14:textId="77777777" w:rsidTr="0055589C">
        <w:trPr>
          <w:trHeight w:val="720"/>
        </w:trPr>
        <w:sdt>
          <w:sdtPr>
            <w:rPr>
              <w:rFonts w:ascii="Gotham Black" w:hAnsi="Gotham Black"/>
            </w:rPr>
            <w:id w:val="193585940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6937158D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Gotham Black" w:hAnsi="Gotham Black"/>
            </w:rPr>
            <w:id w:val="-302382253"/>
            <w:placeholder>
              <w:docPart w:val="5F584F2348904354A13CABE531029E25"/>
            </w:placeholder>
            <w:showingPlcHdr/>
            <w:text/>
          </w:sdtPr>
          <w:sdtContent>
            <w:tc>
              <w:tcPr>
                <w:tcW w:w="4675" w:type="dxa"/>
              </w:tcPr>
              <w:p w14:paraId="0142B82A" w14:textId="77777777" w:rsidR="00AA7564" w:rsidRPr="00F6304D" w:rsidRDefault="00AA7564" w:rsidP="00531401">
                <w:pPr>
                  <w:jc w:val="both"/>
                  <w:rPr>
                    <w:rFonts w:ascii="Gotham Black" w:hAnsi="Gotham Black"/>
                  </w:rPr>
                </w:pPr>
                <w:r w:rsidRPr="0060494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96E0270" w14:textId="77777777" w:rsidR="00AA7564" w:rsidRPr="0055589C" w:rsidRDefault="00AA7564" w:rsidP="002D482C">
      <w:pPr>
        <w:rPr>
          <w:rFonts w:ascii="Gotham Black" w:hAnsi="Gotham Black"/>
          <w:sz w:val="44"/>
          <w:szCs w:val="44"/>
        </w:rPr>
      </w:pPr>
    </w:p>
    <w:p w14:paraId="7B8DF6A1" w14:textId="1C604F7E" w:rsidR="00AA7564" w:rsidRDefault="00AA7564"/>
    <w:sectPr w:rsidR="00AA7564">
      <w:foot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Black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Quincy CF Black">
    <w:panose1 w:val="00000A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4887E" w14:textId="77777777" w:rsidR="0055589C" w:rsidRPr="0055589C" w:rsidRDefault="00AA7564" w:rsidP="0055589C">
    <w:pPr>
      <w:pStyle w:val="Footer"/>
      <w:jc w:val="center"/>
      <w:rPr>
        <w:rFonts w:ascii="Quincy CF Black" w:hAnsi="Quincy CF Black"/>
        <w:sz w:val="18"/>
        <w:szCs w:val="18"/>
      </w:rPr>
    </w:pPr>
    <w:r w:rsidRPr="0055589C">
      <w:rPr>
        <w:rFonts w:ascii="Quincy CF Black" w:hAnsi="Quincy CF Black"/>
        <w:sz w:val="18"/>
        <w:szCs w:val="18"/>
      </w:rPr>
      <w:t xml:space="preserve">MY </w:t>
    </w:r>
    <w:r w:rsidRPr="0055589C">
      <w:rPr>
        <w:rFonts w:ascii="Quincy CF Black" w:hAnsi="Quincy CF Black"/>
        <w:sz w:val="18"/>
        <w:szCs w:val="18"/>
      </w:rPr>
      <w:t>MENTOR JANE</w: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yMDA1MzM2MzU2MbBU0lEKTi0uzszPAykwrAUAOskNqCwAAAA="/>
  </w:docVars>
  <w:rsids>
    <w:rsidRoot w:val="00AA7564"/>
    <w:rsid w:val="009F78A9"/>
    <w:rsid w:val="00AA7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6D47F"/>
  <w15:chartTrackingRefBased/>
  <w15:docId w15:val="{03BCE11A-9AD4-411A-99CF-91AEC2876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75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A7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564"/>
  </w:style>
  <w:style w:type="character" w:styleId="PlaceholderText">
    <w:name w:val="Placeholder Text"/>
    <w:basedOn w:val="DefaultParagraphFont"/>
    <w:uiPriority w:val="99"/>
    <w:semiHidden/>
    <w:rsid w:val="00AA75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C4DA9412AA49C08EEA023B39A47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9D7E8-617B-44E8-A2E9-1CD3737A640F}"/>
      </w:docPartPr>
      <w:docPartBody>
        <w:p w:rsidR="00000000" w:rsidRDefault="009F3F8B" w:rsidP="009F3F8B">
          <w:pPr>
            <w:pStyle w:val="6EC4DA9412AA49C08EEA023B39A470CD"/>
          </w:pPr>
          <w:r w:rsidRPr="006049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584F2348904354A13CABE531029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BD84F2-0732-44A7-9537-F435B721A642}"/>
      </w:docPartPr>
      <w:docPartBody>
        <w:p w:rsidR="00000000" w:rsidRDefault="009F3F8B" w:rsidP="009F3F8B">
          <w:pPr>
            <w:pStyle w:val="5F584F2348904354A13CABE531029E25"/>
          </w:pPr>
          <w:r w:rsidRPr="0060494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Black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Quincy CF Black">
    <w:panose1 w:val="00000A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F8B"/>
    <w:rsid w:val="00536AB4"/>
    <w:rsid w:val="009F3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3F8B"/>
    <w:rPr>
      <w:color w:val="808080"/>
    </w:rPr>
  </w:style>
  <w:style w:type="paragraph" w:customStyle="1" w:styleId="6EC4DA9412AA49C08EEA023B39A470CD">
    <w:name w:val="6EC4DA9412AA49C08EEA023B39A470CD"/>
    <w:rsid w:val="009F3F8B"/>
  </w:style>
  <w:style w:type="paragraph" w:customStyle="1" w:styleId="5F584F2348904354A13CABE531029E25">
    <w:name w:val="5F584F2348904354A13CABE531029E25"/>
    <w:rsid w:val="009F3F8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8</Words>
  <Characters>2273</Characters>
  <Application>Microsoft Office Word</Application>
  <DocSecurity>0</DocSecurity>
  <Lines>18</Lines>
  <Paragraphs>5</Paragraphs>
  <ScaleCrop>false</ScaleCrop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Abbate</dc:creator>
  <cp:keywords/>
  <dc:description/>
  <cp:lastModifiedBy>Bill Abbate</cp:lastModifiedBy>
  <cp:revision>1</cp:revision>
  <dcterms:created xsi:type="dcterms:W3CDTF">2021-10-09T19:16:00Z</dcterms:created>
  <dcterms:modified xsi:type="dcterms:W3CDTF">2021-10-09T19:23:00Z</dcterms:modified>
</cp:coreProperties>
</file>